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Trevor Bupp</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revor</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upp</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205 N Riverdale Dr, McHenry, IL, USA McHenry, IL, USA 6005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tinamc24@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15382233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emi Bupp</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5/2014</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ayde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20/2017</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30/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